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242B0D" w14:textId="6FE48DAE" w:rsidR="00431064" w:rsidRPr="00C409AE" w:rsidRDefault="00575205" w:rsidP="00B96987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Lab </w:t>
      </w:r>
      <w:r w:rsidR="001966F0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4</w:t>
      </w:r>
    </w:p>
    <w:p w14:paraId="3E07B722" w14:textId="3BBB3BBA" w:rsidR="002803DA" w:rsidRPr="00D55156" w:rsidRDefault="0093416A" w:rsidP="002803DA">
      <w:pPr>
        <w:jc w:val="both"/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</w:pPr>
      <w:r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4.</w:t>
      </w:r>
      <w:r w:rsidR="002803DA"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1</w:t>
      </w:r>
    </w:p>
    <w:p w14:paraId="7E31268C" w14:textId="058233DC" w:rsidR="0034690F" w:rsidRPr="0034690F" w:rsidRDefault="0034690F" w:rsidP="001966F0">
      <w:pPr>
        <w:pStyle w:val="NormalWeb"/>
        <w:shd w:val="clear" w:color="auto" w:fill="FFFFFF"/>
        <w:spacing w:before="0" w:beforeAutospacing="0"/>
        <w:ind w:left="1080" w:hanging="360"/>
        <w:rPr>
          <w:sz w:val="26"/>
          <w:szCs w:val="26"/>
        </w:rPr>
      </w:pPr>
      <w:r w:rsidRPr="0034690F">
        <w:rPr>
          <w:sz w:val="26"/>
          <w:szCs w:val="26"/>
        </w:rPr>
        <w:t xml:space="preserve">Using MS Excel and Python language to implement the ARIMA algorithm </w:t>
      </w:r>
      <w:r w:rsidR="00F235B2">
        <w:rPr>
          <w:sz w:val="26"/>
          <w:szCs w:val="26"/>
        </w:rPr>
        <w:t xml:space="preserve">and </w:t>
      </w:r>
      <w:r w:rsidRPr="0034690F">
        <w:rPr>
          <w:sz w:val="26"/>
          <w:szCs w:val="26"/>
        </w:rPr>
        <w:t xml:space="preserve">another machine learning algorithm on the </w:t>
      </w:r>
      <w:r w:rsidRPr="0034690F">
        <w:rPr>
          <w:i/>
          <w:iCs/>
          <w:sz w:val="26"/>
          <w:szCs w:val="26"/>
        </w:rPr>
        <w:t>Gas &amp; Electric</w:t>
      </w:r>
      <w:r w:rsidRPr="0034690F">
        <w:rPr>
          <w:sz w:val="26"/>
          <w:szCs w:val="26"/>
        </w:rPr>
        <w:t xml:space="preserve"> dataset.</w:t>
      </w:r>
    </w:p>
    <w:p w14:paraId="055C190D" w14:textId="1ABDA7DA" w:rsidR="00575205" w:rsidRPr="001966F0" w:rsidRDefault="0093416A" w:rsidP="001966F0">
      <w:pPr>
        <w:jc w:val="both"/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</w:pPr>
      <w:r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4.</w:t>
      </w:r>
      <w:r w:rsidR="00575205" w:rsidRPr="00575205"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2</w:t>
      </w:r>
    </w:p>
    <w:p w14:paraId="7071E05F" w14:textId="7661CAD7" w:rsidR="0093416A" w:rsidRDefault="0034690F" w:rsidP="00B90B28">
      <w:pPr>
        <w:pStyle w:val="Heading1"/>
        <w:numPr>
          <w:ilvl w:val="0"/>
          <w:numId w:val="0"/>
        </w:numPr>
        <w:shd w:val="clear" w:color="auto" w:fill="FFFFFF"/>
        <w:spacing w:before="0" w:after="0" w:line="408" w:lineRule="atLeast"/>
        <w:ind w:left="1080" w:hanging="270"/>
        <w:rPr>
          <w:rFonts w:eastAsia="Times New Roman" w:cs="Times New Roman"/>
          <w:b w:val="0"/>
          <w:color w:val="auto"/>
          <w:sz w:val="26"/>
          <w:szCs w:val="26"/>
        </w:rPr>
      </w:pPr>
      <w:r w:rsidRPr="0034690F">
        <w:rPr>
          <w:rFonts w:eastAsia="Times New Roman" w:cs="Times New Roman"/>
          <w:b w:val="0"/>
          <w:color w:val="auto"/>
          <w:sz w:val="26"/>
          <w:szCs w:val="26"/>
        </w:rPr>
        <w:t xml:space="preserve">Using MS Excel and Python language to implement the ARIMA algorithm </w:t>
      </w:r>
      <w:r w:rsidR="00F235B2">
        <w:rPr>
          <w:rFonts w:eastAsia="Times New Roman" w:cs="Times New Roman"/>
          <w:b w:val="0"/>
          <w:color w:val="auto"/>
          <w:sz w:val="26"/>
          <w:szCs w:val="26"/>
        </w:rPr>
        <w:t>and</w:t>
      </w:r>
      <w:r w:rsidRPr="0034690F">
        <w:rPr>
          <w:rFonts w:eastAsia="Times New Roman" w:cs="Times New Roman"/>
          <w:b w:val="0"/>
          <w:color w:val="auto"/>
          <w:sz w:val="26"/>
          <w:szCs w:val="26"/>
        </w:rPr>
        <w:t xml:space="preserve"> another machine learning algorithm on the optional dataset about/ of Vietnam</w:t>
      </w:r>
    </w:p>
    <w:p w14:paraId="08EE1AD6" w14:textId="77777777" w:rsidR="00B90B28" w:rsidRPr="00B90B28" w:rsidRDefault="00B90B28" w:rsidP="00B90B28"/>
    <w:p w14:paraId="49516310" w14:textId="77777777" w:rsidR="00B90B28" w:rsidRDefault="00B90B28" w:rsidP="0093416A">
      <w:r w:rsidRPr="00B90B28"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4.3</w:t>
      </w:r>
      <w:r>
        <w:t xml:space="preserve">  </w:t>
      </w:r>
    </w:p>
    <w:p w14:paraId="43AF4C55" w14:textId="41A3F095" w:rsidR="00B90B28" w:rsidRPr="00B90B28" w:rsidRDefault="00B90B28" w:rsidP="00B90B28">
      <w:pPr>
        <w:ind w:left="810"/>
        <w:rPr>
          <w:rFonts w:ascii="Times New Roman" w:eastAsia="Times New Roman" w:hAnsi="Times New Roman" w:cs="Times New Roman"/>
          <w:sz w:val="26"/>
          <w:szCs w:val="26"/>
        </w:rPr>
      </w:pPr>
      <w:r w:rsidRPr="00B90B28">
        <w:rPr>
          <w:rFonts w:ascii="Times New Roman" w:eastAsia="Times New Roman" w:hAnsi="Times New Roman" w:cs="Times New Roman"/>
          <w:sz w:val="26"/>
          <w:szCs w:val="26"/>
        </w:rPr>
        <w:t>Method</w:t>
      </w:r>
      <w:r w:rsidRPr="00B90B28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B90B28">
        <w:rPr>
          <w:rFonts w:ascii="Times New Roman" w:eastAsia="Times New Roman" w:hAnsi="Times New Roman" w:cs="Times New Roman"/>
          <w:sz w:val="26"/>
          <w:szCs w:val="26"/>
        </w:rPr>
        <w:t xml:space="preserve"> to evaluate the accuracy of an algorithm or prediction model? Apply the above method</w:t>
      </w:r>
      <w:r w:rsidRPr="00B90B28">
        <w:rPr>
          <w:rFonts w:ascii="Times New Roman" w:eastAsia="Times New Roman" w:hAnsi="Times New Roman" w:cs="Times New Roman"/>
          <w:sz w:val="26"/>
          <w:szCs w:val="26"/>
        </w:rPr>
        <w:t>s</w:t>
      </w:r>
      <w:r w:rsidRPr="00B90B28">
        <w:rPr>
          <w:rFonts w:ascii="Times New Roman" w:eastAsia="Times New Roman" w:hAnsi="Times New Roman" w:cs="Times New Roman"/>
          <w:sz w:val="26"/>
          <w:szCs w:val="26"/>
        </w:rPr>
        <w:t xml:space="preserve"> to labs 2, 3, 4.1, 4.2</w:t>
      </w:r>
    </w:p>
    <w:sectPr w:rsidR="00B90B28" w:rsidRPr="00B90B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F36794" w14:textId="77777777" w:rsidR="00187AD1" w:rsidRDefault="00187AD1" w:rsidP="00C409AE">
      <w:pPr>
        <w:spacing w:after="0" w:line="240" w:lineRule="auto"/>
      </w:pPr>
      <w:r>
        <w:separator/>
      </w:r>
    </w:p>
  </w:endnote>
  <w:endnote w:type="continuationSeparator" w:id="0">
    <w:p w14:paraId="6853475D" w14:textId="77777777" w:rsidR="00187AD1" w:rsidRDefault="00187AD1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852EE0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6FCCF321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836B365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658D10DE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114E0D" w:rsidRPr="00114E0D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24983B1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F87EAB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62F163" w14:textId="77777777" w:rsidR="00187AD1" w:rsidRDefault="00187AD1" w:rsidP="00C409AE">
      <w:pPr>
        <w:spacing w:after="0" w:line="240" w:lineRule="auto"/>
      </w:pPr>
      <w:r>
        <w:separator/>
      </w:r>
    </w:p>
  </w:footnote>
  <w:footnote w:type="continuationSeparator" w:id="0">
    <w:p w14:paraId="4FB366DB" w14:textId="77777777" w:rsidR="00187AD1" w:rsidRDefault="00187AD1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C71EDD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3A0404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1F89D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1775C"/>
    <w:multiLevelType w:val="hybridMultilevel"/>
    <w:tmpl w:val="82706E04"/>
    <w:lvl w:ilvl="0" w:tplc="ADF63160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F7D86"/>
    <w:multiLevelType w:val="hybridMultilevel"/>
    <w:tmpl w:val="3EB0323A"/>
    <w:lvl w:ilvl="0" w:tplc="2E027C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776B1"/>
    <w:multiLevelType w:val="hybridMultilevel"/>
    <w:tmpl w:val="BF34A426"/>
    <w:lvl w:ilvl="0" w:tplc="30AEFD1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56586B"/>
    <w:multiLevelType w:val="hybridMultilevel"/>
    <w:tmpl w:val="6C186A26"/>
    <w:lvl w:ilvl="0" w:tplc="976810E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E27AB"/>
    <w:multiLevelType w:val="hybridMultilevel"/>
    <w:tmpl w:val="1AF0B66A"/>
    <w:lvl w:ilvl="0" w:tplc="6E94B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474B4A"/>
    <w:multiLevelType w:val="hybridMultilevel"/>
    <w:tmpl w:val="BD8C517E"/>
    <w:lvl w:ilvl="0" w:tplc="6C9ADCD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 w16cid:durableId="286471400">
    <w:abstractNumId w:val="9"/>
  </w:num>
  <w:num w:numId="2" w16cid:durableId="1158113923">
    <w:abstractNumId w:val="16"/>
  </w:num>
  <w:num w:numId="3" w16cid:durableId="771896280">
    <w:abstractNumId w:val="0"/>
  </w:num>
  <w:num w:numId="4" w16cid:durableId="135222786">
    <w:abstractNumId w:val="1"/>
  </w:num>
  <w:num w:numId="5" w16cid:durableId="1774322834">
    <w:abstractNumId w:val="6"/>
  </w:num>
  <w:num w:numId="6" w16cid:durableId="1324089650">
    <w:abstractNumId w:val="14"/>
  </w:num>
  <w:num w:numId="7" w16cid:durableId="249242193">
    <w:abstractNumId w:val="7"/>
  </w:num>
  <w:num w:numId="8" w16cid:durableId="128599867">
    <w:abstractNumId w:val="13"/>
  </w:num>
  <w:num w:numId="9" w16cid:durableId="651451667">
    <w:abstractNumId w:val="8"/>
  </w:num>
  <w:num w:numId="10" w16cid:durableId="1814642122">
    <w:abstractNumId w:val="3"/>
  </w:num>
  <w:num w:numId="11" w16cid:durableId="1035346159">
    <w:abstractNumId w:val="12"/>
  </w:num>
  <w:num w:numId="12" w16cid:durableId="310520335">
    <w:abstractNumId w:val="2"/>
  </w:num>
  <w:num w:numId="13" w16cid:durableId="2027632360">
    <w:abstractNumId w:val="4"/>
  </w:num>
  <w:num w:numId="14" w16cid:durableId="1818720774">
    <w:abstractNumId w:val="11"/>
  </w:num>
  <w:num w:numId="15" w16cid:durableId="1509565696">
    <w:abstractNumId w:val="15"/>
  </w:num>
  <w:num w:numId="16" w16cid:durableId="1943300800">
    <w:abstractNumId w:val="5"/>
  </w:num>
  <w:num w:numId="17" w16cid:durableId="3822135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NDazsDA3Nja3tDRT0lEKTi0uzszPAymwrAUAfaTW9CwAAAA="/>
  </w:docVars>
  <w:rsids>
    <w:rsidRoot w:val="009C18CE"/>
    <w:rsid w:val="00004AA9"/>
    <w:rsid w:val="00036001"/>
    <w:rsid w:val="000571C1"/>
    <w:rsid w:val="000A60CC"/>
    <w:rsid w:val="000C1632"/>
    <w:rsid w:val="000F6EF9"/>
    <w:rsid w:val="00105CA6"/>
    <w:rsid w:val="00114E0D"/>
    <w:rsid w:val="00187AD1"/>
    <w:rsid w:val="001966F0"/>
    <w:rsid w:val="001B291D"/>
    <w:rsid w:val="001B2C5D"/>
    <w:rsid w:val="001F3E5C"/>
    <w:rsid w:val="00214E0E"/>
    <w:rsid w:val="0021558B"/>
    <w:rsid w:val="00220324"/>
    <w:rsid w:val="00225AAC"/>
    <w:rsid w:val="0025170E"/>
    <w:rsid w:val="00270899"/>
    <w:rsid w:val="002803DA"/>
    <w:rsid w:val="00286A0E"/>
    <w:rsid w:val="00287506"/>
    <w:rsid w:val="002A0EC2"/>
    <w:rsid w:val="00333AC2"/>
    <w:rsid w:val="00336F2B"/>
    <w:rsid w:val="0034690F"/>
    <w:rsid w:val="003634EC"/>
    <w:rsid w:val="003C0791"/>
    <w:rsid w:val="00431064"/>
    <w:rsid w:val="004338C8"/>
    <w:rsid w:val="004B1BAF"/>
    <w:rsid w:val="00510E4E"/>
    <w:rsid w:val="00513061"/>
    <w:rsid w:val="00573DF6"/>
    <w:rsid w:val="00575205"/>
    <w:rsid w:val="005C239F"/>
    <w:rsid w:val="005E1F0B"/>
    <w:rsid w:val="005F5D62"/>
    <w:rsid w:val="00627B5C"/>
    <w:rsid w:val="00674F31"/>
    <w:rsid w:val="00691F61"/>
    <w:rsid w:val="007055F6"/>
    <w:rsid w:val="00760217"/>
    <w:rsid w:val="007761E9"/>
    <w:rsid w:val="007D5A1C"/>
    <w:rsid w:val="007F2212"/>
    <w:rsid w:val="00882FE3"/>
    <w:rsid w:val="008A62A3"/>
    <w:rsid w:val="008B44AF"/>
    <w:rsid w:val="008C7B80"/>
    <w:rsid w:val="008D12E4"/>
    <w:rsid w:val="008F2FCB"/>
    <w:rsid w:val="008F5371"/>
    <w:rsid w:val="00907DD1"/>
    <w:rsid w:val="0093416A"/>
    <w:rsid w:val="00935463"/>
    <w:rsid w:val="00950301"/>
    <w:rsid w:val="009C18CE"/>
    <w:rsid w:val="00A07833"/>
    <w:rsid w:val="00A238C1"/>
    <w:rsid w:val="00A40D23"/>
    <w:rsid w:val="00A61BFC"/>
    <w:rsid w:val="00A6360D"/>
    <w:rsid w:val="00A91137"/>
    <w:rsid w:val="00AA4BC2"/>
    <w:rsid w:val="00AA4CCA"/>
    <w:rsid w:val="00AB1260"/>
    <w:rsid w:val="00AD7749"/>
    <w:rsid w:val="00AF12C6"/>
    <w:rsid w:val="00AF7959"/>
    <w:rsid w:val="00B44960"/>
    <w:rsid w:val="00B53061"/>
    <w:rsid w:val="00B53726"/>
    <w:rsid w:val="00B55B68"/>
    <w:rsid w:val="00B7034D"/>
    <w:rsid w:val="00B856E9"/>
    <w:rsid w:val="00B90B28"/>
    <w:rsid w:val="00B96987"/>
    <w:rsid w:val="00BA1026"/>
    <w:rsid w:val="00BA137F"/>
    <w:rsid w:val="00BB0CA0"/>
    <w:rsid w:val="00BD7A1D"/>
    <w:rsid w:val="00BE2554"/>
    <w:rsid w:val="00BE5139"/>
    <w:rsid w:val="00C1728A"/>
    <w:rsid w:val="00C24C15"/>
    <w:rsid w:val="00C253DC"/>
    <w:rsid w:val="00C409AE"/>
    <w:rsid w:val="00C77AFD"/>
    <w:rsid w:val="00C8692E"/>
    <w:rsid w:val="00D24638"/>
    <w:rsid w:val="00D37125"/>
    <w:rsid w:val="00D574D8"/>
    <w:rsid w:val="00DF6793"/>
    <w:rsid w:val="00E27337"/>
    <w:rsid w:val="00E73071"/>
    <w:rsid w:val="00E93197"/>
    <w:rsid w:val="00EA3FDB"/>
    <w:rsid w:val="00F140B1"/>
    <w:rsid w:val="00F235B2"/>
    <w:rsid w:val="00F91CCF"/>
    <w:rsid w:val="00F9610C"/>
    <w:rsid w:val="00F96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00B00"/>
  <w15:docId w15:val="{ED4F2847-0AD8-4746-9783-426A45F30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69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A40D23"/>
    <w:rPr>
      <w:rFonts w:ascii="Times New Roman" w:hAnsi="Times New Roman" w:cs="Times New Roman" w:hint="default"/>
      <w:b/>
      <w:bCs/>
      <w:i w:val="0"/>
      <w:iCs w:val="0"/>
      <w:color w:val="008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5CA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05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1558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69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5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C7C4A9-3C30-4D7F-8349-7D6ED6FFF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John Nguyen</cp:lastModifiedBy>
  <cp:revision>6</cp:revision>
  <dcterms:created xsi:type="dcterms:W3CDTF">2023-05-08T14:54:00Z</dcterms:created>
  <dcterms:modified xsi:type="dcterms:W3CDTF">2024-04-08T02:09:00Z</dcterms:modified>
</cp:coreProperties>
</file>